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13bb120c4c322ef46b6ded0d73a9a1754db15e5"/>
    <w:p>
      <w:pPr>
        <w:pStyle w:val="Heading1"/>
      </w:pPr>
      <w:r>
        <w:t xml:space="preserve">Cover Letter for Academic Researcher Position in Afghanistan Kabul</w:t>
      </w:r>
    </w:p>
    <w:p>
      <w:pPr>
        <w:pStyle w:val="FirstParagraph"/>
      </w:pPr>
      <w:r>
        <w:t xml:space="preserve">Dear [Hiring Manager's Name],</w:t>
      </w:r>
    </w:p>
    <w:p>
      <w:pPr>
        <w:pStyle w:val="BodyText"/>
      </w:pPr>
      <w:r>
        <w:t xml:space="preserve">I am writing to express my enthusiastic interest in the Academic Researcher position at [Institution Name] in Afghanistan Kabul. As a dedicated scholar with a passion for advancing knowledge and fostering intellectual growth, I am eager to contribute my expertise, research experience, and commitment to education in this dynamic and culturally rich region. My academic background, coupled with hands-on research experience in diverse environments, aligns closely with the mission of [Institution Name] to promote innovation and scholarly excellence in Afghanistan Kabul.</w:t>
      </w:r>
    </w:p>
    <w:p>
      <w:pPr>
        <w:pStyle w:val="BodyText"/>
      </w:pPr>
      <w:r>
        <w:t xml:space="preserve">With a [Your Degree] in [Your Field of Study] from [Your University], I have developed a strong foundation in research methodologies, critical analysis, and interdisciplinary collaboration. My academic journey has been driven by a desire to address pressing global challenges through rigorous inquiry, and I am particularly motivated to apply this approach within the unique context of Afghanistan Kabul. The city's vibrant academic community, historical significance as a center of learning, and its role in shaping the future of education in the region make it an ideal place for me to contribute my skills and insights.</w:t>
      </w:r>
    </w:p>
    <w:p>
      <w:pPr>
        <w:pStyle w:val="BodyText"/>
      </w:pPr>
      <w:r>
        <w:t xml:space="preserve">Over the past [X years], I have engaged in extensive research projects that span [mention specific areas, e.g., "social sciences, public health, or environmental studies"]. My work has been published in reputable journals such as [Journal Names], and I have presented findings at international conferences including [Conference Names]. These experiences have honed my ability to design and execute complex research studies, analyze data with precision, and communicate results effectively to both academic and non-academic audiences. I am particularly proud of my research on [specific project or topic], which explored [briefly describe the project's impact or significance]. This work not only deepened my understanding of [related field] but also underscored the importance of context-specific solutions in addressing local challenges.</w:t>
      </w:r>
    </w:p>
    <w:p>
      <w:pPr>
        <w:pStyle w:val="BodyText"/>
      </w:pPr>
      <w:r>
        <w:t xml:space="preserve">What draws me most to Afghanistan Kabul is its potential as a hub for academic innovation and cultural exchange. Despite the challenges faced by the region, I have witnessed a growing commitment to education and research among institutions like [University Name] and [Research Institute Name]. I am deeply inspired by the resilience of Afghan scholars and students, who continue to pursue knowledge despite adversity. As an Academic Researcher, I aim to collaborate with local experts to conduct impactful studies that address issues such as [mention relevant topics, e.g., "economic development, gender equality, or sustainable resource management"]. My goal is to contribute to the creation of a robust research ecosystem in Afghanistan Kabul that empowers communities and informs policy decisions.</w:t>
      </w:r>
    </w:p>
    <w:p>
      <w:pPr>
        <w:pStyle w:val="BodyText"/>
      </w:pPr>
      <w:r>
        <w:t xml:space="preserve">My experience working in multicultural and sometimes resource-constrained environments has prepared me to navigate the complexities of academic research in Afghanistan. I am fluent in [languages, e.g., English and Dari/Pashto], which allows me to engage effectively with local stakeholders and ensure that my work is culturally sensitive and accessible. Additionally, I have a proven ability to secure funding for research projects through grants from organizations such as [Funding Bodies], which would enable me to support initiatives that align with the priorities of [Institution Name] and the broader Afghan academic community.</w:t>
      </w:r>
    </w:p>
    <w:p>
      <w:pPr>
        <w:pStyle w:val="BodyText"/>
      </w:pPr>
      <w:r>
        <w:t xml:space="preserve">In addition to my technical skills, I bring a collaborative spirit and a commitment to mentorship. I have mentored junior researchers and students in both formal and informal settings, fostering an environment of curiosity and intellectual growth. I believe that the role of an Academic Researcher extends beyond individual achievements—it is about building capacity, sharing knowledge, and inspiring the next generation of scholars. In Afghanistan Kabul, where there is a critical need for skilled educators and researchers, I am eager to play a part in nurturing this talent and promoting academic excellence.</w:t>
      </w:r>
    </w:p>
    <w:p>
      <w:pPr>
        <w:pStyle w:val="BodyText"/>
      </w:pPr>
      <w:r>
        <w:t xml:space="preserve">I am particularly drawn to [Institution Name] because of its reputation for [mention specific strengths, e.g., "innovative research programs, partnerships with international organizations, or a focus on community engagement"]. I am confident that my background in [Your Field] and my dedication to advancing education in Afghanistan Kabul would make me a valuable asset to your team. I am especially interested in the opportunity to contribute to [specific department, project, or initiative at the institution], as I believe this aligns with my long-term goal of supporting sustainable development through research.</w:t>
      </w:r>
    </w:p>
    <w:p>
      <w:pPr>
        <w:pStyle w:val="BodyText"/>
      </w:pPr>
      <w:r>
        <w:t xml:space="preserve">Thank you for considering my application. I would be honored to discuss how my skills and experiences can contribute to the mission of [Institution Name] in Afghanistan Kabul. I am available at your convenience for an interview and can be reached at [Your Phone Number] or [Your Email Address]. I look forward to the possibility of working with you to advance academic research and education in this remarkable region.</w:t>
      </w:r>
    </w:p>
    <w:p>
      <w:pPr>
        <w:pStyle w:val="BodyText"/>
      </w:pPr>
      <w:r>
        <w:t xml:space="preserve">Sincerely,</w:t>
      </w:r>
      <w:r>
        <w:br/>
      </w:r>
      <w:r>
        <w:t xml:space="preserve">[Your Full Name]</w:t>
      </w:r>
      <w:r>
        <w:br/>
      </w:r>
      <w:r>
        <w:t xml:space="preserve">[Your Contact Information]</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4T03:32:12Z</dcterms:created>
  <dcterms:modified xsi:type="dcterms:W3CDTF">2026-07-24T03:32:12Z</dcterms:modified>
</cp:coreProperties>
</file>

<file path=docProps/custom.xml><?xml version="1.0" encoding="utf-8"?>
<Properties xmlns="http://schemas.openxmlformats.org/officeDocument/2006/custom-properties" xmlns:vt="http://schemas.openxmlformats.org/officeDocument/2006/docPropsVTypes"/>
</file>